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torosani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lessi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Desenzano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senzano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30/12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7115935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orosanialesi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8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8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8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8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